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A14B1" w14:textId="1CC68332" w:rsidR="00AB4F11" w:rsidRPr="005872AF" w:rsidRDefault="00AB4F11" w:rsidP="00AB4F11">
      <w:pPr>
        <w:spacing w:after="0"/>
        <w:jc w:val="center"/>
        <w:rPr>
          <w:rFonts w:cstheme="minorHAnsi"/>
          <w:b/>
          <w:bCs/>
          <w:lang w:val="en-US"/>
        </w:rPr>
      </w:pPr>
      <w:r w:rsidRPr="005872AF">
        <w:rPr>
          <w:b/>
          <w:bCs/>
          <w:lang w:val="en-US"/>
        </w:rPr>
        <w:t>GUIDE</w:t>
      </w:r>
      <w:r w:rsidR="00AD1477" w:rsidRPr="005872AF">
        <w:rPr>
          <w:b/>
          <w:bCs/>
          <w:lang w:val="en-US"/>
        </w:rPr>
        <w:t xml:space="preserve"> </w:t>
      </w:r>
      <w:r w:rsidRPr="005872AF">
        <w:rPr>
          <w:b/>
          <w:bCs/>
          <w:lang w:val="en-US"/>
        </w:rPr>
        <w:t xml:space="preserve">1: </w:t>
      </w:r>
      <w:r w:rsidR="005872AF" w:rsidRPr="005872AF">
        <w:rPr>
          <w:rFonts w:cstheme="minorHAnsi"/>
          <w:b/>
          <w:bCs/>
          <w:color w:val="000000"/>
          <w:lang w:val="en-US"/>
        </w:rPr>
        <w:t>EXPAND YOUR MARKET AND CUSTOMERS</w:t>
      </w:r>
    </w:p>
    <w:p w14:paraId="65AE458C" w14:textId="749CEC79" w:rsidR="002D01E4" w:rsidRPr="005872AF" w:rsidRDefault="002C3A0D" w:rsidP="00AB4F11">
      <w:pPr>
        <w:pStyle w:val="Nessunaspaziatura"/>
        <w:jc w:val="center"/>
        <w:rPr>
          <w:b/>
          <w:bCs/>
          <w:lang w:val="en-US"/>
        </w:rPr>
      </w:pPr>
      <w:r w:rsidRPr="005872AF">
        <w:rPr>
          <w:b/>
          <w:bCs/>
          <w:lang w:val="en-US"/>
        </w:rPr>
        <w:t xml:space="preserve">TOOL </w:t>
      </w:r>
      <w:r w:rsidR="002D01E4" w:rsidRPr="005872AF">
        <w:rPr>
          <w:b/>
          <w:bCs/>
          <w:lang w:val="en-US"/>
        </w:rPr>
        <w:t>3</w:t>
      </w:r>
    </w:p>
    <w:p w14:paraId="69AF0671" w14:textId="295B30F6" w:rsidR="002D01E4" w:rsidRPr="005872AF" w:rsidRDefault="00AD1477" w:rsidP="002D01E4">
      <w:pPr>
        <w:pStyle w:val="Nessunaspaziatura"/>
        <w:jc w:val="center"/>
        <w:rPr>
          <w:b/>
          <w:bCs/>
          <w:lang w:val="en-US"/>
        </w:rPr>
      </w:pPr>
      <w:r w:rsidRPr="005872AF">
        <w:rPr>
          <w:b/>
          <w:bCs/>
          <w:lang w:val="en-US"/>
        </w:rPr>
        <w:t xml:space="preserve">CLIENT </w:t>
      </w:r>
      <w:r w:rsidR="00AB4F11" w:rsidRPr="005872AF">
        <w:rPr>
          <w:b/>
          <w:bCs/>
          <w:lang w:val="en-US"/>
        </w:rPr>
        <w:t xml:space="preserve">CONTACT NUMBER </w:t>
      </w:r>
      <w:r w:rsidRPr="005872AF">
        <w:rPr>
          <w:b/>
          <w:bCs/>
          <w:lang w:val="en-US"/>
        </w:rPr>
        <w:t xml:space="preserve">AND ADDRESS </w:t>
      </w:r>
      <w:r w:rsidR="00AB4F11" w:rsidRPr="005872AF">
        <w:rPr>
          <w:b/>
          <w:bCs/>
          <w:lang w:val="en-US"/>
        </w:rPr>
        <w:t>BACKUP FORMAT</w:t>
      </w:r>
    </w:p>
    <w:p w14:paraId="43699DF7" w14:textId="77777777" w:rsidR="00AD1477" w:rsidRPr="00AB4F11" w:rsidRDefault="00AD1477" w:rsidP="002D01E4">
      <w:pPr>
        <w:pStyle w:val="Nessunaspaziatura"/>
        <w:jc w:val="center"/>
        <w:rPr>
          <w:b/>
          <w:bCs/>
          <w:sz w:val="18"/>
          <w:szCs w:val="18"/>
          <w:lang w:val="en-US"/>
        </w:rPr>
      </w:pPr>
    </w:p>
    <w:p w14:paraId="578E813C" w14:textId="4D7D6A83" w:rsidR="009A7680" w:rsidRPr="002D01E4" w:rsidRDefault="00AB4F11" w:rsidP="002D01E4">
      <w:pPr>
        <w:pStyle w:val="Nessunaspaziatura"/>
        <w:ind w:left="-993" w:firstLine="142"/>
        <w:rPr>
          <w:b/>
          <w:bCs/>
        </w:rPr>
      </w:pPr>
      <w:r>
        <w:rPr>
          <w:b/>
          <w:bCs/>
        </w:rPr>
        <w:t>Business Name</w:t>
      </w:r>
      <w:r w:rsidR="009A7680" w:rsidRPr="002D01E4">
        <w:rPr>
          <w:b/>
          <w:bCs/>
        </w:rPr>
        <w:t>:</w:t>
      </w:r>
    </w:p>
    <w:p w14:paraId="1100CC51" w14:textId="31C16EC6" w:rsidR="009A7680" w:rsidRPr="002D01E4" w:rsidRDefault="00AD1477" w:rsidP="002D01E4">
      <w:pPr>
        <w:pStyle w:val="Nessunaspaziatura"/>
        <w:ind w:left="-851"/>
        <w:rPr>
          <w:b/>
          <w:bCs/>
        </w:rPr>
      </w:pPr>
      <w:r>
        <w:rPr>
          <w:b/>
          <w:bCs/>
        </w:rPr>
        <w:t>Last</w:t>
      </w:r>
      <w:r w:rsidR="00AB4F11">
        <w:rPr>
          <w:b/>
          <w:bCs/>
        </w:rPr>
        <w:t xml:space="preserve"> Date</w:t>
      </w:r>
      <w:r>
        <w:rPr>
          <w:b/>
          <w:bCs/>
        </w:rPr>
        <w:t xml:space="preserve"> Updated</w:t>
      </w:r>
      <w:r w:rsidR="009A7680" w:rsidRPr="002D01E4">
        <w:rPr>
          <w:b/>
          <w:bCs/>
        </w:rPr>
        <w:t>:</w:t>
      </w:r>
    </w:p>
    <w:p w14:paraId="66AAFA05" w14:textId="77777777" w:rsidR="009A7680" w:rsidRPr="006040AE" w:rsidRDefault="009A7680" w:rsidP="005B5E59">
      <w:pPr>
        <w:ind w:left="-851" w:firstLine="851"/>
        <w:rPr>
          <w:b/>
          <w:bCs/>
          <w:lang w:val="es-ES"/>
        </w:rPr>
      </w:pPr>
    </w:p>
    <w:tbl>
      <w:tblPr>
        <w:tblStyle w:val="Grigliatabella"/>
        <w:tblW w:w="10916" w:type="dxa"/>
        <w:tblInd w:w="-998" w:type="dxa"/>
        <w:tblLook w:val="04A0" w:firstRow="1" w:lastRow="0" w:firstColumn="1" w:lastColumn="0" w:noHBand="0" w:noVBand="1"/>
      </w:tblPr>
      <w:tblGrid>
        <w:gridCol w:w="2978"/>
        <w:gridCol w:w="2551"/>
        <w:gridCol w:w="5387"/>
      </w:tblGrid>
      <w:tr w:rsidR="009A7680" w:rsidRPr="00AB4F11" w14:paraId="27AF7A58" w14:textId="77777777" w:rsidTr="005B5E59">
        <w:tc>
          <w:tcPr>
            <w:tcW w:w="2978" w:type="dxa"/>
          </w:tcPr>
          <w:p w14:paraId="48466D4E" w14:textId="691302A7" w:rsidR="009A7680" w:rsidRDefault="00AB4F11" w:rsidP="009A768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ient</w:t>
            </w:r>
            <w:r w:rsidR="00AD1477">
              <w:rPr>
                <w:b/>
                <w:bCs/>
              </w:rPr>
              <w:t xml:space="preserve"> n</w:t>
            </w:r>
            <w:r>
              <w:rPr>
                <w:b/>
                <w:bCs/>
              </w:rPr>
              <w:t xml:space="preserve">ame and </w:t>
            </w:r>
            <w:r w:rsidR="00AD1477">
              <w:rPr>
                <w:b/>
                <w:bCs/>
              </w:rPr>
              <w:t>s</w:t>
            </w:r>
            <w:r>
              <w:rPr>
                <w:b/>
                <w:bCs/>
              </w:rPr>
              <w:t>urname</w:t>
            </w:r>
          </w:p>
        </w:tc>
        <w:tc>
          <w:tcPr>
            <w:tcW w:w="2551" w:type="dxa"/>
          </w:tcPr>
          <w:p w14:paraId="50DC1ADB" w14:textId="140E696A" w:rsidR="009A7680" w:rsidRDefault="00AD1477" w:rsidP="009A768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ient p</w:t>
            </w:r>
            <w:r w:rsidR="00AB4F11">
              <w:rPr>
                <w:b/>
                <w:bCs/>
              </w:rPr>
              <w:t xml:space="preserve">hone </w:t>
            </w:r>
            <w:r>
              <w:rPr>
                <w:b/>
                <w:bCs/>
              </w:rPr>
              <w:t>n</w:t>
            </w:r>
            <w:r w:rsidR="00AB4F11">
              <w:rPr>
                <w:b/>
                <w:bCs/>
              </w:rPr>
              <w:t>umber</w:t>
            </w:r>
          </w:p>
        </w:tc>
        <w:tc>
          <w:tcPr>
            <w:tcW w:w="5387" w:type="dxa"/>
          </w:tcPr>
          <w:p w14:paraId="26FF3560" w14:textId="0B38CD53" w:rsidR="009A7680" w:rsidRPr="00AB4F11" w:rsidRDefault="00AB4F11" w:rsidP="009A7680">
            <w:pPr>
              <w:jc w:val="center"/>
              <w:rPr>
                <w:b/>
                <w:bCs/>
                <w:lang w:val="en-US"/>
              </w:rPr>
            </w:pPr>
            <w:r w:rsidRPr="00AB4F11">
              <w:rPr>
                <w:b/>
                <w:bCs/>
                <w:lang w:val="en-US"/>
              </w:rPr>
              <w:t xml:space="preserve">Exact </w:t>
            </w:r>
            <w:r w:rsidR="00AD1477">
              <w:rPr>
                <w:b/>
                <w:bCs/>
                <w:lang w:val="en-US"/>
              </w:rPr>
              <w:t xml:space="preserve">client </w:t>
            </w:r>
            <w:r w:rsidRPr="00AB4F11">
              <w:rPr>
                <w:b/>
                <w:bCs/>
                <w:lang w:val="en-US"/>
              </w:rPr>
              <w:t>address</w:t>
            </w:r>
            <w:r w:rsidR="009A7680" w:rsidRPr="00AB4F11">
              <w:rPr>
                <w:b/>
                <w:bCs/>
                <w:lang w:val="en-US"/>
              </w:rPr>
              <w:t xml:space="preserve">. </w:t>
            </w:r>
            <w:r w:rsidR="002C3A0D">
              <w:rPr>
                <w:b/>
                <w:bCs/>
                <w:lang w:val="en-US"/>
              </w:rPr>
              <w:t>I</w:t>
            </w:r>
            <w:r w:rsidR="002C3A0D" w:rsidRPr="002C3A0D">
              <w:rPr>
                <w:b/>
                <w:bCs/>
                <w:lang w:val="en-US"/>
              </w:rPr>
              <w:t xml:space="preserve">nclude references </w:t>
            </w:r>
            <w:r w:rsidR="002C3A0D">
              <w:rPr>
                <w:b/>
                <w:bCs/>
                <w:lang w:val="en-US"/>
              </w:rPr>
              <w:t>to the client address to facilitate the identification of the direction (</w:t>
            </w:r>
            <w:proofErr w:type="gramStart"/>
            <w:r w:rsidR="005872AF">
              <w:rPr>
                <w:b/>
                <w:bCs/>
                <w:lang w:val="en-US"/>
              </w:rPr>
              <w:t>e.g.</w:t>
            </w:r>
            <w:proofErr w:type="gramEnd"/>
            <w:r w:rsidR="002C3A0D" w:rsidRPr="002C3A0D">
              <w:rPr>
                <w:b/>
                <w:bCs/>
                <w:lang w:val="en-US"/>
              </w:rPr>
              <w:t xml:space="preserve"> </w:t>
            </w:r>
            <w:r w:rsidR="005872AF" w:rsidRPr="002C3A0D">
              <w:rPr>
                <w:b/>
                <w:bCs/>
                <w:lang w:val="en-US"/>
              </w:rPr>
              <w:t>neighboring</w:t>
            </w:r>
            <w:r w:rsidR="002C3A0D" w:rsidRPr="002C3A0D">
              <w:rPr>
                <w:b/>
                <w:bCs/>
                <w:lang w:val="en-US"/>
              </w:rPr>
              <w:t xml:space="preserve"> buildings, signs, </w:t>
            </w:r>
            <w:r w:rsidR="002C3A0D">
              <w:rPr>
                <w:b/>
                <w:bCs/>
                <w:lang w:val="en-US"/>
              </w:rPr>
              <w:t>landmark)</w:t>
            </w:r>
          </w:p>
        </w:tc>
      </w:tr>
      <w:tr w:rsidR="009A7680" w:rsidRPr="00AB4F11" w14:paraId="3248B67F" w14:textId="77777777" w:rsidTr="005B5E59">
        <w:tc>
          <w:tcPr>
            <w:tcW w:w="2978" w:type="dxa"/>
          </w:tcPr>
          <w:p w14:paraId="11F54CFA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A96BF7B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43C8F0D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0AC5D79E" w14:textId="77777777" w:rsidTr="005B5E59">
        <w:tc>
          <w:tcPr>
            <w:tcW w:w="2978" w:type="dxa"/>
          </w:tcPr>
          <w:p w14:paraId="2A8DF8A2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2388382B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BDF90E1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4942072" w14:textId="77777777" w:rsidTr="005B5E59">
        <w:tc>
          <w:tcPr>
            <w:tcW w:w="2978" w:type="dxa"/>
          </w:tcPr>
          <w:p w14:paraId="62ED6DA3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4993EA9E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4A9C9886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94C6927" w14:textId="77777777" w:rsidTr="005B5E59">
        <w:tc>
          <w:tcPr>
            <w:tcW w:w="2978" w:type="dxa"/>
          </w:tcPr>
          <w:p w14:paraId="71ADB876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08A7B3B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4BA663B8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D0A8381" w14:textId="77777777" w:rsidTr="005B5E59">
        <w:tc>
          <w:tcPr>
            <w:tcW w:w="2978" w:type="dxa"/>
          </w:tcPr>
          <w:p w14:paraId="136AD8CF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50C364C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408BC4D2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685A4B9" w14:textId="77777777" w:rsidTr="005B5E59">
        <w:tc>
          <w:tcPr>
            <w:tcW w:w="2978" w:type="dxa"/>
          </w:tcPr>
          <w:p w14:paraId="2763D63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C1CBF9D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5EFAB2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0E9A8C42" w14:textId="77777777" w:rsidTr="005B5E59">
        <w:tc>
          <w:tcPr>
            <w:tcW w:w="2978" w:type="dxa"/>
          </w:tcPr>
          <w:p w14:paraId="100D37D5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623AC0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18CB8C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8FF7272" w14:textId="77777777" w:rsidTr="005B5E59">
        <w:tc>
          <w:tcPr>
            <w:tcW w:w="2978" w:type="dxa"/>
          </w:tcPr>
          <w:p w14:paraId="5A03762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1D881A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9F2F72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3617360" w14:textId="77777777" w:rsidTr="005B5E59">
        <w:tc>
          <w:tcPr>
            <w:tcW w:w="2978" w:type="dxa"/>
          </w:tcPr>
          <w:p w14:paraId="7AD667F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E5E4B04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270906C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580BF6BA" w14:textId="77777777" w:rsidTr="005B5E59">
        <w:tc>
          <w:tcPr>
            <w:tcW w:w="2978" w:type="dxa"/>
          </w:tcPr>
          <w:p w14:paraId="0C93F22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22BEB36B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8F5C825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1D65E46A" w14:textId="77777777" w:rsidTr="005B5E59">
        <w:tc>
          <w:tcPr>
            <w:tcW w:w="2978" w:type="dxa"/>
          </w:tcPr>
          <w:p w14:paraId="5E051BC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506A152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A6770F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29A1AD90" w14:textId="77777777" w:rsidTr="005B5E59">
        <w:tc>
          <w:tcPr>
            <w:tcW w:w="2978" w:type="dxa"/>
          </w:tcPr>
          <w:p w14:paraId="68F875D2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ECCE5CA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5982A75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CB25CED" w14:textId="77777777" w:rsidTr="005B5E59">
        <w:tc>
          <w:tcPr>
            <w:tcW w:w="2978" w:type="dxa"/>
          </w:tcPr>
          <w:p w14:paraId="3A8C25BC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2D906E85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8ECBA43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E97C8E6" w14:textId="77777777" w:rsidTr="005B5E59">
        <w:tc>
          <w:tcPr>
            <w:tcW w:w="2978" w:type="dxa"/>
          </w:tcPr>
          <w:p w14:paraId="71A3DFF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6D3E7D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A71E62A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8906FC8" w14:textId="77777777" w:rsidTr="005B5E59">
        <w:tc>
          <w:tcPr>
            <w:tcW w:w="2978" w:type="dxa"/>
          </w:tcPr>
          <w:p w14:paraId="2003124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0E0BE8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8F921B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180DD052" w14:textId="77777777" w:rsidTr="005B5E59">
        <w:tc>
          <w:tcPr>
            <w:tcW w:w="2978" w:type="dxa"/>
          </w:tcPr>
          <w:p w14:paraId="681D2BDD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42289FD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B87E94C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659ADC6F" w14:textId="77777777" w:rsidTr="005B5E59">
        <w:tc>
          <w:tcPr>
            <w:tcW w:w="2978" w:type="dxa"/>
          </w:tcPr>
          <w:p w14:paraId="64FD86BE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D2726A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201AEC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242B5E9" w14:textId="77777777" w:rsidTr="005B5E59">
        <w:tc>
          <w:tcPr>
            <w:tcW w:w="2978" w:type="dxa"/>
          </w:tcPr>
          <w:p w14:paraId="01078DDB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9D9C3E2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23C66DB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1B219233" w14:textId="77777777" w:rsidTr="005B5E59">
        <w:tc>
          <w:tcPr>
            <w:tcW w:w="2978" w:type="dxa"/>
          </w:tcPr>
          <w:p w14:paraId="0449A5C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869A022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730EDDA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53B9E6B0" w14:textId="77777777" w:rsidTr="005B5E59">
        <w:tc>
          <w:tcPr>
            <w:tcW w:w="2978" w:type="dxa"/>
          </w:tcPr>
          <w:p w14:paraId="71F2655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B27EC3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459DD9D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2959064E" w14:textId="77777777" w:rsidTr="005B5E59">
        <w:tc>
          <w:tcPr>
            <w:tcW w:w="2978" w:type="dxa"/>
          </w:tcPr>
          <w:p w14:paraId="1DD3DDE2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3F3E8D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F3758DE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68863E0B" w14:textId="77777777" w:rsidTr="005B5E59">
        <w:tc>
          <w:tcPr>
            <w:tcW w:w="2978" w:type="dxa"/>
          </w:tcPr>
          <w:p w14:paraId="5753A704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F3B25A3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B1FA83E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001E8836" w14:textId="77777777" w:rsidTr="005B5E59">
        <w:tc>
          <w:tcPr>
            <w:tcW w:w="2978" w:type="dxa"/>
          </w:tcPr>
          <w:p w14:paraId="01071EF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93AA91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A75B14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006D0584" w14:textId="77777777" w:rsidTr="005B5E59">
        <w:tc>
          <w:tcPr>
            <w:tcW w:w="2978" w:type="dxa"/>
          </w:tcPr>
          <w:p w14:paraId="2E5C3D2C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23A3900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4D8136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3F1702A0" w14:textId="77777777" w:rsidTr="005B5E59">
        <w:tc>
          <w:tcPr>
            <w:tcW w:w="2978" w:type="dxa"/>
          </w:tcPr>
          <w:p w14:paraId="71793F7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384A002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1FB41C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08CC0B4F" w14:textId="77777777" w:rsidTr="005B5E59">
        <w:tc>
          <w:tcPr>
            <w:tcW w:w="2978" w:type="dxa"/>
          </w:tcPr>
          <w:p w14:paraId="70CC88B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1A5D774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2476A7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607258F" w14:textId="77777777" w:rsidTr="005B5E59">
        <w:tc>
          <w:tcPr>
            <w:tcW w:w="2978" w:type="dxa"/>
          </w:tcPr>
          <w:p w14:paraId="16DA9265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A2EFC1B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78A7714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64BD049B" w14:textId="77777777" w:rsidTr="005B5E59">
        <w:tc>
          <w:tcPr>
            <w:tcW w:w="2978" w:type="dxa"/>
          </w:tcPr>
          <w:p w14:paraId="0B38E35A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2076A5AD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2BE973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9EB14F6" w14:textId="77777777" w:rsidTr="005B5E59">
        <w:tc>
          <w:tcPr>
            <w:tcW w:w="2978" w:type="dxa"/>
          </w:tcPr>
          <w:p w14:paraId="42669B6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564C13D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55646E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149CF28D" w14:textId="77777777" w:rsidTr="005B5E59">
        <w:tc>
          <w:tcPr>
            <w:tcW w:w="2978" w:type="dxa"/>
          </w:tcPr>
          <w:p w14:paraId="5A9003AC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1E9C34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FF6A82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6FB07810" w14:textId="77777777" w:rsidTr="005B5E59">
        <w:tc>
          <w:tcPr>
            <w:tcW w:w="2978" w:type="dxa"/>
          </w:tcPr>
          <w:p w14:paraId="6411C8A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94BF98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2AF71E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0CE2E5DE" w14:textId="77777777" w:rsidTr="005B5E59">
        <w:tc>
          <w:tcPr>
            <w:tcW w:w="2978" w:type="dxa"/>
          </w:tcPr>
          <w:p w14:paraId="5FFAE7E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79FB74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546EC4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54DCDB4A" w14:textId="77777777" w:rsidTr="005B5E59">
        <w:tc>
          <w:tcPr>
            <w:tcW w:w="2978" w:type="dxa"/>
          </w:tcPr>
          <w:p w14:paraId="77991E1B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4824F54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4CE3A925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B97643E" w14:textId="77777777" w:rsidTr="005B5E59">
        <w:tc>
          <w:tcPr>
            <w:tcW w:w="2978" w:type="dxa"/>
          </w:tcPr>
          <w:p w14:paraId="37D5807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4AE6C9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2888D0A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B6B7C65" w14:textId="77777777" w:rsidTr="005B5E59">
        <w:tc>
          <w:tcPr>
            <w:tcW w:w="2978" w:type="dxa"/>
          </w:tcPr>
          <w:p w14:paraId="09ED6D6E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48BC35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0D1CB2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3AD01333" w14:textId="77777777" w:rsidTr="005B5E59">
        <w:tc>
          <w:tcPr>
            <w:tcW w:w="2978" w:type="dxa"/>
          </w:tcPr>
          <w:p w14:paraId="659017BD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3EBA0F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18B5F33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28FA786A" w14:textId="77777777" w:rsidTr="005B5E59">
        <w:tc>
          <w:tcPr>
            <w:tcW w:w="2978" w:type="dxa"/>
          </w:tcPr>
          <w:p w14:paraId="5B7D660A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4C077A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6BB42B3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B504329" w14:textId="77777777" w:rsidTr="005B5E59">
        <w:tc>
          <w:tcPr>
            <w:tcW w:w="2978" w:type="dxa"/>
          </w:tcPr>
          <w:p w14:paraId="2BEA348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2ED02F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997B03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D8E2FA0" w14:textId="77777777" w:rsidTr="005B5E59">
        <w:tc>
          <w:tcPr>
            <w:tcW w:w="2978" w:type="dxa"/>
          </w:tcPr>
          <w:p w14:paraId="71E508B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A8C94D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E36209D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</w:tbl>
    <w:p w14:paraId="52C6126C" w14:textId="77777777" w:rsidR="009A7680" w:rsidRPr="00AB4F11" w:rsidRDefault="009A7680" w:rsidP="009A7680">
      <w:pPr>
        <w:rPr>
          <w:b/>
          <w:bCs/>
          <w:lang w:val="en-US"/>
        </w:rPr>
      </w:pPr>
    </w:p>
    <w:tbl>
      <w:tblPr>
        <w:tblStyle w:val="Grigliatabella"/>
        <w:tblW w:w="10916" w:type="dxa"/>
        <w:tblInd w:w="-998" w:type="dxa"/>
        <w:tblLook w:val="04A0" w:firstRow="1" w:lastRow="0" w:firstColumn="1" w:lastColumn="0" w:noHBand="0" w:noVBand="1"/>
      </w:tblPr>
      <w:tblGrid>
        <w:gridCol w:w="2978"/>
        <w:gridCol w:w="2551"/>
        <w:gridCol w:w="5387"/>
      </w:tblGrid>
      <w:tr w:rsidR="00016427" w:rsidRPr="00AB4F11" w14:paraId="15D59DAC" w14:textId="77777777" w:rsidTr="00016427">
        <w:tc>
          <w:tcPr>
            <w:tcW w:w="2978" w:type="dxa"/>
          </w:tcPr>
          <w:p w14:paraId="6D979120" w14:textId="56FFA076" w:rsidR="00016427" w:rsidRDefault="00AB4F11" w:rsidP="006D539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Client </w:t>
            </w:r>
            <w:r w:rsidR="00AD1477">
              <w:rPr>
                <w:b/>
                <w:bCs/>
              </w:rPr>
              <w:t>n</w:t>
            </w:r>
            <w:r>
              <w:rPr>
                <w:b/>
                <w:bCs/>
              </w:rPr>
              <w:t>ame and</w:t>
            </w:r>
            <w:r w:rsidR="00AD1477">
              <w:rPr>
                <w:b/>
                <w:bCs/>
              </w:rPr>
              <w:t xml:space="preserve"> s</w:t>
            </w:r>
            <w:r>
              <w:rPr>
                <w:b/>
                <w:bCs/>
              </w:rPr>
              <w:t>urname</w:t>
            </w:r>
          </w:p>
        </w:tc>
        <w:tc>
          <w:tcPr>
            <w:tcW w:w="2551" w:type="dxa"/>
          </w:tcPr>
          <w:p w14:paraId="6AA767F7" w14:textId="27CB5B4F" w:rsidR="00016427" w:rsidRDefault="00AD1477" w:rsidP="006D539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ient phone number</w:t>
            </w:r>
          </w:p>
        </w:tc>
        <w:tc>
          <w:tcPr>
            <w:tcW w:w="5387" w:type="dxa"/>
          </w:tcPr>
          <w:p w14:paraId="334C6BF0" w14:textId="6D478025" w:rsidR="00016427" w:rsidRPr="00AB4F11" w:rsidRDefault="005872AF" w:rsidP="006D539B">
            <w:pPr>
              <w:jc w:val="center"/>
              <w:rPr>
                <w:b/>
                <w:bCs/>
                <w:lang w:val="en-US"/>
              </w:rPr>
            </w:pPr>
            <w:r w:rsidRPr="00AB4F11">
              <w:rPr>
                <w:b/>
                <w:bCs/>
                <w:lang w:val="en-US"/>
              </w:rPr>
              <w:t xml:space="preserve">Exact </w:t>
            </w:r>
            <w:r>
              <w:rPr>
                <w:b/>
                <w:bCs/>
                <w:lang w:val="en-US"/>
              </w:rPr>
              <w:t xml:space="preserve">client </w:t>
            </w:r>
            <w:r w:rsidRPr="00AB4F11">
              <w:rPr>
                <w:b/>
                <w:bCs/>
                <w:lang w:val="en-US"/>
              </w:rPr>
              <w:t xml:space="preserve">address. </w:t>
            </w:r>
            <w:r>
              <w:rPr>
                <w:b/>
                <w:bCs/>
                <w:lang w:val="en-US"/>
              </w:rPr>
              <w:t>I</w:t>
            </w:r>
            <w:r w:rsidRPr="002C3A0D">
              <w:rPr>
                <w:b/>
                <w:bCs/>
                <w:lang w:val="en-US"/>
              </w:rPr>
              <w:t xml:space="preserve">nclude references </w:t>
            </w:r>
            <w:r>
              <w:rPr>
                <w:b/>
                <w:bCs/>
                <w:lang w:val="en-US"/>
              </w:rPr>
              <w:t>to the client address to facilitate the identification of the direction (</w:t>
            </w:r>
            <w:proofErr w:type="gramStart"/>
            <w:r>
              <w:rPr>
                <w:b/>
                <w:bCs/>
                <w:lang w:val="en-US"/>
              </w:rPr>
              <w:t>e.g.</w:t>
            </w:r>
            <w:proofErr w:type="gramEnd"/>
            <w:r w:rsidRPr="002C3A0D">
              <w:rPr>
                <w:b/>
                <w:bCs/>
                <w:lang w:val="en-US"/>
              </w:rPr>
              <w:t xml:space="preserve"> neighboring buildings, signs, </w:t>
            </w:r>
            <w:r>
              <w:rPr>
                <w:b/>
                <w:bCs/>
                <w:lang w:val="en-US"/>
              </w:rPr>
              <w:t>landmark)</w:t>
            </w:r>
          </w:p>
        </w:tc>
      </w:tr>
      <w:tr w:rsidR="00016427" w:rsidRPr="00AB4F11" w14:paraId="420DB802" w14:textId="77777777" w:rsidTr="00016427">
        <w:tc>
          <w:tcPr>
            <w:tcW w:w="2978" w:type="dxa"/>
          </w:tcPr>
          <w:p w14:paraId="3F0E8DE6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2C669629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69B620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71414C4" w14:textId="77777777" w:rsidTr="00016427">
        <w:tc>
          <w:tcPr>
            <w:tcW w:w="2978" w:type="dxa"/>
          </w:tcPr>
          <w:p w14:paraId="2359078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2983C2D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ED61C9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67A4DD12" w14:textId="77777777" w:rsidTr="00016427">
        <w:tc>
          <w:tcPr>
            <w:tcW w:w="2978" w:type="dxa"/>
          </w:tcPr>
          <w:p w14:paraId="186D6E5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92F7A0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D68C6F0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75016F61" w14:textId="77777777" w:rsidTr="00016427">
        <w:tc>
          <w:tcPr>
            <w:tcW w:w="2978" w:type="dxa"/>
          </w:tcPr>
          <w:p w14:paraId="3AC1ED5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CBB9287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2F1100D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4838C130" w14:textId="77777777" w:rsidTr="00016427">
        <w:tc>
          <w:tcPr>
            <w:tcW w:w="2978" w:type="dxa"/>
          </w:tcPr>
          <w:p w14:paraId="531ABFF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444374D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AE75870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78953284" w14:textId="77777777" w:rsidTr="00016427">
        <w:tc>
          <w:tcPr>
            <w:tcW w:w="2978" w:type="dxa"/>
          </w:tcPr>
          <w:p w14:paraId="44583C0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804DB5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D5ECAC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28A21F9" w14:textId="77777777" w:rsidTr="00016427">
        <w:tc>
          <w:tcPr>
            <w:tcW w:w="2978" w:type="dxa"/>
          </w:tcPr>
          <w:p w14:paraId="0EBFDB1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144621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774AFD3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455E195" w14:textId="77777777" w:rsidTr="00016427">
        <w:tc>
          <w:tcPr>
            <w:tcW w:w="2978" w:type="dxa"/>
          </w:tcPr>
          <w:p w14:paraId="08460BA7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239B00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A21F8E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CC285F2" w14:textId="77777777" w:rsidTr="00016427">
        <w:tc>
          <w:tcPr>
            <w:tcW w:w="2978" w:type="dxa"/>
          </w:tcPr>
          <w:p w14:paraId="6DBBCEC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8F92E6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A759AD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DA38679" w14:textId="77777777" w:rsidTr="00016427">
        <w:tc>
          <w:tcPr>
            <w:tcW w:w="2978" w:type="dxa"/>
          </w:tcPr>
          <w:p w14:paraId="0D996C3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1D8F82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BB5EF2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221EDADB" w14:textId="77777777" w:rsidTr="00016427">
        <w:tc>
          <w:tcPr>
            <w:tcW w:w="2978" w:type="dxa"/>
          </w:tcPr>
          <w:p w14:paraId="656AC6B7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4C5656D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74F23D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5B8CB88" w14:textId="77777777" w:rsidTr="00016427">
        <w:tc>
          <w:tcPr>
            <w:tcW w:w="2978" w:type="dxa"/>
          </w:tcPr>
          <w:p w14:paraId="14BEBEA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4A5D8B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97918C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4C70B5AB" w14:textId="77777777" w:rsidTr="00016427">
        <w:tc>
          <w:tcPr>
            <w:tcW w:w="2978" w:type="dxa"/>
          </w:tcPr>
          <w:p w14:paraId="2D650B8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87916B0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868181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1637F17" w14:textId="77777777" w:rsidTr="00016427">
        <w:tc>
          <w:tcPr>
            <w:tcW w:w="2978" w:type="dxa"/>
          </w:tcPr>
          <w:p w14:paraId="1AF64B7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5B92496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ABD75F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756E6009" w14:textId="77777777" w:rsidTr="00016427">
        <w:tc>
          <w:tcPr>
            <w:tcW w:w="2978" w:type="dxa"/>
          </w:tcPr>
          <w:p w14:paraId="510F609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5F91C0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0B61C7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1940281" w14:textId="77777777" w:rsidTr="00016427">
        <w:tc>
          <w:tcPr>
            <w:tcW w:w="2978" w:type="dxa"/>
          </w:tcPr>
          <w:p w14:paraId="2667279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E65A789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CD9260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684E1AFC" w14:textId="77777777" w:rsidTr="00016427">
        <w:tc>
          <w:tcPr>
            <w:tcW w:w="2978" w:type="dxa"/>
          </w:tcPr>
          <w:p w14:paraId="1630D85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AE96F4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85DFA0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D0A664F" w14:textId="77777777" w:rsidTr="00016427">
        <w:tc>
          <w:tcPr>
            <w:tcW w:w="2978" w:type="dxa"/>
          </w:tcPr>
          <w:p w14:paraId="176E2F1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91103E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CD0B05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01DB800" w14:textId="77777777" w:rsidTr="00016427">
        <w:tc>
          <w:tcPr>
            <w:tcW w:w="2978" w:type="dxa"/>
          </w:tcPr>
          <w:p w14:paraId="6303909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ACF7516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3CB7A40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438252DD" w14:textId="77777777" w:rsidTr="00016427">
        <w:tc>
          <w:tcPr>
            <w:tcW w:w="2978" w:type="dxa"/>
          </w:tcPr>
          <w:p w14:paraId="1F28AE2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6AE7D1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F02A50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73AAE3AE" w14:textId="77777777" w:rsidTr="00016427">
        <w:tc>
          <w:tcPr>
            <w:tcW w:w="2978" w:type="dxa"/>
          </w:tcPr>
          <w:p w14:paraId="79B1C72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431AEA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1054EB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C36C88C" w14:textId="77777777" w:rsidTr="00016427">
        <w:tc>
          <w:tcPr>
            <w:tcW w:w="2978" w:type="dxa"/>
          </w:tcPr>
          <w:p w14:paraId="7DED726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94BFFA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39AFF09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1B0619D9" w14:textId="77777777" w:rsidTr="00016427">
        <w:tc>
          <w:tcPr>
            <w:tcW w:w="2978" w:type="dxa"/>
          </w:tcPr>
          <w:p w14:paraId="1CB8794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C1076A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4EA4957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1DD69FF" w14:textId="77777777" w:rsidTr="00016427">
        <w:tc>
          <w:tcPr>
            <w:tcW w:w="2978" w:type="dxa"/>
          </w:tcPr>
          <w:p w14:paraId="541A4EB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04B3EE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1B96ED3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E9DBB6D" w14:textId="77777777" w:rsidTr="00016427">
        <w:tc>
          <w:tcPr>
            <w:tcW w:w="2978" w:type="dxa"/>
          </w:tcPr>
          <w:p w14:paraId="1638313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4C4825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1CA07E6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400B24E" w14:textId="77777777" w:rsidTr="00016427">
        <w:tc>
          <w:tcPr>
            <w:tcW w:w="2978" w:type="dxa"/>
          </w:tcPr>
          <w:p w14:paraId="442C194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AD24049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EF910A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1C3CE7B0" w14:textId="77777777" w:rsidTr="00016427">
        <w:tc>
          <w:tcPr>
            <w:tcW w:w="2978" w:type="dxa"/>
          </w:tcPr>
          <w:p w14:paraId="39C539C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E470A5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663C30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B4F0155" w14:textId="77777777" w:rsidTr="00016427">
        <w:tc>
          <w:tcPr>
            <w:tcW w:w="2978" w:type="dxa"/>
          </w:tcPr>
          <w:p w14:paraId="67911B1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44C9E8A6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0EEFC3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12CB77A7" w14:textId="77777777" w:rsidTr="00016427">
        <w:tc>
          <w:tcPr>
            <w:tcW w:w="2978" w:type="dxa"/>
          </w:tcPr>
          <w:p w14:paraId="60F2DF8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0776E4D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0CF7BC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B9B3F2F" w14:textId="77777777" w:rsidTr="00016427">
        <w:tc>
          <w:tcPr>
            <w:tcW w:w="2978" w:type="dxa"/>
          </w:tcPr>
          <w:p w14:paraId="22BA01A9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4DE688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35C6BA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FDDD2CE" w14:textId="77777777" w:rsidTr="00016427">
        <w:tc>
          <w:tcPr>
            <w:tcW w:w="2978" w:type="dxa"/>
          </w:tcPr>
          <w:p w14:paraId="4DD3D39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269998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832CC8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438E299B" w14:textId="77777777" w:rsidTr="00016427">
        <w:tc>
          <w:tcPr>
            <w:tcW w:w="2978" w:type="dxa"/>
          </w:tcPr>
          <w:p w14:paraId="4BECE84D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A98A60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D26C63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E2703AB" w14:textId="77777777" w:rsidTr="00016427">
        <w:tc>
          <w:tcPr>
            <w:tcW w:w="2978" w:type="dxa"/>
          </w:tcPr>
          <w:p w14:paraId="3FDEF70D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7B87C1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B7DA4C6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9666DAD" w14:textId="77777777" w:rsidTr="00016427">
        <w:tc>
          <w:tcPr>
            <w:tcW w:w="2978" w:type="dxa"/>
          </w:tcPr>
          <w:p w14:paraId="09C4726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06533C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58138A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FD062F6" w14:textId="77777777" w:rsidTr="00016427">
        <w:tc>
          <w:tcPr>
            <w:tcW w:w="2978" w:type="dxa"/>
          </w:tcPr>
          <w:p w14:paraId="498A62F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D042EE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488D14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4830F77" w14:textId="77777777" w:rsidTr="00016427">
        <w:tc>
          <w:tcPr>
            <w:tcW w:w="2978" w:type="dxa"/>
          </w:tcPr>
          <w:p w14:paraId="4871419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BEF4AD3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616673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E0EB1D2" w14:textId="77777777" w:rsidTr="00016427">
        <w:tc>
          <w:tcPr>
            <w:tcW w:w="2978" w:type="dxa"/>
          </w:tcPr>
          <w:p w14:paraId="32F4F13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9D6B287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C8BE64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7346D442" w14:textId="77777777" w:rsidTr="00016427">
        <w:tc>
          <w:tcPr>
            <w:tcW w:w="2978" w:type="dxa"/>
          </w:tcPr>
          <w:p w14:paraId="74C8B8AD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361BA8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73EE793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63914D8F" w14:textId="77777777" w:rsidTr="00016427">
        <w:tc>
          <w:tcPr>
            <w:tcW w:w="2978" w:type="dxa"/>
          </w:tcPr>
          <w:p w14:paraId="7F49CA5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4CE4F1E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6220E7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1FC296EC" w14:textId="77777777" w:rsidTr="00016427">
        <w:tc>
          <w:tcPr>
            <w:tcW w:w="2978" w:type="dxa"/>
          </w:tcPr>
          <w:p w14:paraId="5859437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37ED26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35A718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732A69B" w14:textId="77777777" w:rsidTr="00016427">
        <w:tc>
          <w:tcPr>
            <w:tcW w:w="2978" w:type="dxa"/>
          </w:tcPr>
          <w:p w14:paraId="31BD01B3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AF6F663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F56FCF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2D3A36C5" w14:textId="77777777" w:rsidTr="00016427">
        <w:tc>
          <w:tcPr>
            <w:tcW w:w="2978" w:type="dxa"/>
          </w:tcPr>
          <w:p w14:paraId="2D2E683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860F300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A572BD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47FDAB4B" w14:textId="77777777" w:rsidTr="00016427">
        <w:tc>
          <w:tcPr>
            <w:tcW w:w="2978" w:type="dxa"/>
          </w:tcPr>
          <w:p w14:paraId="2D53DE9D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58FE59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C684A77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</w:tbl>
    <w:p w14:paraId="65F48C3D" w14:textId="77777777" w:rsidR="009A7680" w:rsidRPr="00AB4F11" w:rsidRDefault="009A7680">
      <w:pPr>
        <w:rPr>
          <w:b/>
          <w:bCs/>
          <w:lang w:val="en-US"/>
        </w:rPr>
      </w:pPr>
    </w:p>
    <w:sectPr w:rsidR="009A7680" w:rsidRPr="00AB4F11">
      <w:headerReference w:type="default" r:id="rId9"/>
      <w:foot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544CA" w14:textId="77777777" w:rsidR="00AC2FAB" w:rsidRDefault="00AC2FAB" w:rsidP="009A7680">
      <w:pPr>
        <w:spacing w:after="0" w:line="240" w:lineRule="auto"/>
      </w:pPr>
      <w:r>
        <w:separator/>
      </w:r>
    </w:p>
  </w:endnote>
  <w:endnote w:type="continuationSeparator" w:id="0">
    <w:p w14:paraId="5698A2FD" w14:textId="77777777" w:rsidR="00AC2FAB" w:rsidRDefault="00AC2FAB" w:rsidP="009A7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03999" w14:textId="77777777" w:rsidR="00AB4F11" w:rsidRDefault="00AB4F11" w:rsidP="00AB4F11">
    <w:pPr>
      <w:pStyle w:val="Pidipagina"/>
      <w:jc w:val="center"/>
      <w:rPr>
        <w:color w:val="4472C4" w:themeColor="accent1"/>
      </w:rPr>
    </w:pPr>
    <w:r>
      <w:rPr>
        <w:color w:val="4472C4" w:themeColor="accent1"/>
        <w:lang w:val="es-ES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PAGE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</w:rPr>
      <w:t>1</w:t>
    </w:r>
    <w:r>
      <w:rPr>
        <w:color w:val="4472C4" w:themeColor="accent1"/>
      </w:rPr>
      <w:fldChar w:fldCharType="end"/>
    </w:r>
    <w:r>
      <w:rPr>
        <w:color w:val="4472C4" w:themeColor="accent1"/>
        <w:lang w:val="es-ES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NUMPAGES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</w:rPr>
      <w:t>2</w:t>
    </w:r>
    <w:r>
      <w:rPr>
        <w:color w:val="4472C4" w:themeColor="accent1"/>
      </w:rPr>
      <w:fldChar w:fldCharType="end"/>
    </w:r>
  </w:p>
  <w:p w14:paraId="57D0245B" w14:textId="77777777" w:rsidR="009A7680" w:rsidRDefault="009A768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07593" w14:textId="77777777" w:rsidR="00AC2FAB" w:rsidRDefault="00AC2FAB" w:rsidP="009A7680">
      <w:pPr>
        <w:spacing w:after="0" w:line="240" w:lineRule="auto"/>
      </w:pPr>
      <w:r>
        <w:separator/>
      </w:r>
    </w:p>
  </w:footnote>
  <w:footnote w:type="continuationSeparator" w:id="0">
    <w:p w14:paraId="725412B4" w14:textId="77777777" w:rsidR="00AC2FAB" w:rsidRDefault="00AC2FAB" w:rsidP="009A7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97A19" w14:textId="2CF48E1E" w:rsidR="002D01E4" w:rsidRDefault="005872AF">
    <w:pPr>
      <w:pStyle w:val="Intestazione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CFCF256" wp14:editId="10F8F80C">
          <wp:simplePos x="0" y="0"/>
          <wp:positionH relativeFrom="margin">
            <wp:posOffset>-1078523</wp:posOffset>
          </wp:positionH>
          <wp:positionV relativeFrom="page">
            <wp:posOffset>10990</wp:posOffset>
          </wp:positionV>
          <wp:extent cx="7666355" cy="804545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igital In Motion logo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6355" cy="804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7AwMjOxNLU0NjRX0lEKTi0uzszPAykwrAUAqhOVdCwAAAA="/>
  </w:docVars>
  <w:rsids>
    <w:rsidRoot w:val="009A7680"/>
    <w:rsid w:val="00006EDD"/>
    <w:rsid w:val="00016427"/>
    <w:rsid w:val="00081B57"/>
    <w:rsid w:val="000F5770"/>
    <w:rsid w:val="00253F0F"/>
    <w:rsid w:val="0027215F"/>
    <w:rsid w:val="00284EEC"/>
    <w:rsid w:val="002A7292"/>
    <w:rsid w:val="002C3A0D"/>
    <w:rsid w:val="002D01E4"/>
    <w:rsid w:val="00313C9C"/>
    <w:rsid w:val="004213D5"/>
    <w:rsid w:val="005872AF"/>
    <w:rsid w:val="005B5E59"/>
    <w:rsid w:val="006040AE"/>
    <w:rsid w:val="00796D1A"/>
    <w:rsid w:val="008E2DE4"/>
    <w:rsid w:val="009926B8"/>
    <w:rsid w:val="009A7680"/>
    <w:rsid w:val="009F6AB7"/>
    <w:rsid w:val="00AB4F11"/>
    <w:rsid w:val="00AC2FAB"/>
    <w:rsid w:val="00AD1477"/>
    <w:rsid w:val="00FE3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48ECB0"/>
  <w15:chartTrackingRefBased/>
  <w15:docId w15:val="{2689C7CC-A42F-4D3A-ADC4-A7740BDF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A7680"/>
  </w:style>
  <w:style w:type="paragraph" w:styleId="Pidipagina">
    <w:name w:val="footer"/>
    <w:basedOn w:val="Normale"/>
    <w:link w:val="PidipaginaCarattere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A7680"/>
  </w:style>
  <w:style w:type="table" w:styleId="Grigliatabella">
    <w:name w:val="Table Grid"/>
    <w:basedOn w:val="Tabellanormale"/>
    <w:uiPriority w:val="39"/>
    <w:rsid w:val="009A7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E3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E3C8F"/>
    <w:rPr>
      <w:rFonts w:ascii="Segoe UI" w:hAnsi="Segoe UI" w:cs="Segoe UI"/>
      <w:sz w:val="18"/>
      <w:szCs w:val="18"/>
    </w:rPr>
  </w:style>
  <w:style w:type="paragraph" w:styleId="Nessunaspaziatura">
    <w:name w:val="No Spacing"/>
    <w:uiPriority w:val="1"/>
    <w:qFormat/>
    <w:rsid w:val="002D01E4"/>
    <w:pPr>
      <w:spacing w:after="0" w:line="240" w:lineRule="auto"/>
    </w:pPr>
  </w:style>
  <w:style w:type="character" w:styleId="Rimandocommento">
    <w:name w:val="annotation reference"/>
    <w:basedOn w:val="Carpredefinitoparagrafo"/>
    <w:uiPriority w:val="99"/>
    <w:semiHidden/>
    <w:unhideWhenUsed/>
    <w:rsid w:val="002C3A0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2C3A0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2C3A0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C3A0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C3A0D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5872A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94A4C1-28FD-4459-AA07-96158C25A8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8C2B14-74FD-4ABF-A596-432613151C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106E263-38AB-4257-8336-92AC9F165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20abc-67d2-4f85-8d24-0202594180b2"/>
    <ds:schemaRef ds:uri="da9ff453-0fe7-468f-b136-ce56d466b0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30</Words>
  <Characters>74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Gomez</dc:creator>
  <cp:keywords/>
  <dc:description/>
  <cp:lastModifiedBy>Nicoletta Ghisu</cp:lastModifiedBy>
  <cp:revision>6</cp:revision>
  <dcterms:created xsi:type="dcterms:W3CDTF">2021-12-06T15:26:00Z</dcterms:created>
  <dcterms:modified xsi:type="dcterms:W3CDTF">2021-12-30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